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87ACC" w14:textId="1E548230" w:rsidR="00E8612C" w:rsidRDefault="00352A74" w:rsidP="00352A74">
      <w:pPr>
        <w:pStyle w:val="Heading1"/>
      </w:pPr>
      <w:r>
        <w:t>Corinne A. Gressang</w:t>
      </w:r>
    </w:p>
    <w:p w14:paraId="696F32CA" w14:textId="302C5F22" w:rsidR="00352A74" w:rsidRDefault="00352A74" w:rsidP="00352A74">
      <w:pPr>
        <w:pStyle w:val="Heading1"/>
      </w:pPr>
      <w:r>
        <w:t>Curriculum Vitae</w:t>
      </w:r>
    </w:p>
    <w:p w14:paraId="5E46ECA0" w14:textId="77777777" w:rsidR="006044CF" w:rsidRDefault="006044CF" w:rsidP="00352A74">
      <w:pPr>
        <w:sectPr w:rsidR="006044C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BA90EA4" w14:textId="1C82BADA" w:rsidR="00352A74" w:rsidRDefault="00352A74" w:rsidP="00352A74">
      <w:r>
        <w:t>University of Kentucky</w:t>
      </w:r>
    </w:p>
    <w:p w14:paraId="2D5F5D55" w14:textId="36A96589" w:rsidR="00352A74" w:rsidRDefault="00352A74" w:rsidP="00352A74">
      <w:r>
        <w:t>Department of History</w:t>
      </w:r>
    </w:p>
    <w:p w14:paraId="2891BAEB" w14:textId="77777777" w:rsidR="00352A74" w:rsidRDefault="00352A74" w:rsidP="00352A74">
      <w:r>
        <w:t>1715 Patterson Office Tower</w:t>
      </w:r>
    </w:p>
    <w:p w14:paraId="1751DB56" w14:textId="10DEAEA1" w:rsidR="00352A74" w:rsidRDefault="00352A74" w:rsidP="00352A74">
      <w:r>
        <w:t>Lexington KY 40506-0027</w:t>
      </w:r>
    </w:p>
    <w:p w14:paraId="76E2ECD3" w14:textId="55416402" w:rsidR="00352A74" w:rsidRDefault="00352A74" w:rsidP="00352A74">
      <w:r>
        <w:t>Home Address</w:t>
      </w:r>
      <w:r w:rsidR="006044CF">
        <w:t>:</w:t>
      </w:r>
    </w:p>
    <w:p w14:paraId="6321EBB7" w14:textId="64CE115A" w:rsidR="00352A74" w:rsidRDefault="00352A74" w:rsidP="00352A74">
      <w:r>
        <w:t>(724) 602-7833</w:t>
      </w:r>
    </w:p>
    <w:p w14:paraId="507C9D63" w14:textId="05C67687" w:rsidR="00352A74" w:rsidRDefault="00352A74" w:rsidP="00352A74">
      <w:r>
        <w:t>424 Pyke Road</w:t>
      </w:r>
    </w:p>
    <w:p w14:paraId="29BDD49D" w14:textId="5DE3A938" w:rsidR="00352A74" w:rsidRDefault="00352A74" w:rsidP="00352A74">
      <w:r>
        <w:t>Lexington, KY 40504</w:t>
      </w:r>
    </w:p>
    <w:p w14:paraId="64B029D3" w14:textId="77777777" w:rsidR="006044CF" w:rsidRDefault="006044CF" w:rsidP="00352A74">
      <w:pPr>
        <w:sectPr w:rsidR="006044CF" w:rsidSect="006044CF">
          <w:type w:val="continuous"/>
          <w:pgSz w:w="12240" w:h="15840" w:code="1"/>
          <w:pgMar w:top="1440" w:right="1440" w:bottom="1440" w:left="1440" w:header="720" w:footer="720" w:gutter="0"/>
          <w:cols w:num="2" w:space="720"/>
          <w:docGrid w:linePitch="360"/>
        </w:sectPr>
      </w:pPr>
    </w:p>
    <w:p w14:paraId="01DFB492" w14:textId="61F08F23" w:rsidR="00352A74" w:rsidRDefault="00352A74" w:rsidP="00352A74"/>
    <w:p w14:paraId="1E751A4A" w14:textId="238CFC85" w:rsidR="00F62EA7" w:rsidRDefault="00F62EA7" w:rsidP="00352A74">
      <w:pPr>
        <w:pStyle w:val="Heading2"/>
      </w:pPr>
      <w:r>
        <w:t>Academic appointments</w:t>
      </w:r>
    </w:p>
    <w:p w14:paraId="72C0300A" w14:textId="77777777" w:rsidR="00F62EA7" w:rsidRPr="00F62EA7" w:rsidRDefault="00F62EA7" w:rsidP="00F62EA7"/>
    <w:p w14:paraId="3BBBE9E2" w14:textId="004E44F0" w:rsidR="00F62EA7" w:rsidRDefault="00F62EA7" w:rsidP="00F62EA7">
      <w:r>
        <w:t>2020</w:t>
      </w:r>
      <w:r>
        <w:tab/>
      </w:r>
      <w:r w:rsidR="00987493">
        <w:tab/>
      </w:r>
      <w:r>
        <w:t>Assistant Professor of History at Erskine College, Due West, SC (Aug. 2020)</w:t>
      </w:r>
    </w:p>
    <w:p w14:paraId="2BAE62ED" w14:textId="54585350" w:rsidR="00F62EA7" w:rsidRDefault="00F62EA7" w:rsidP="00F62EA7">
      <w:r>
        <w:t>2019</w:t>
      </w:r>
      <w:r>
        <w:tab/>
      </w:r>
      <w:r w:rsidR="00987493">
        <w:tab/>
      </w:r>
      <w:r>
        <w:t>Adjunct Instructor of History at Indiana University Southeast, New Albany, IN</w:t>
      </w:r>
    </w:p>
    <w:p w14:paraId="69635A52" w14:textId="32EE7EA8" w:rsidR="00F62EA7" w:rsidRDefault="00F62EA7" w:rsidP="00F62EA7">
      <w:r>
        <w:t>2014</w:t>
      </w:r>
      <w:r w:rsidR="00987493">
        <w:t>-</w:t>
      </w:r>
      <w:r w:rsidR="000C6CF5">
        <w:t>2019</w:t>
      </w:r>
      <w:r>
        <w:tab/>
        <w:t>Teaching Assistant at the University of Kentucky, Lexington, KY</w:t>
      </w:r>
    </w:p>
    <w:p w14:paraId="509C5451" w14:textId="35B12EF6" w:rsidR="00F62EA7" w:rsidRPr="00F62EA7" w:rsidRDefault="00F62EA7" w:rsidP="00F62EA7">
      <w:r>
        <w:tab/>
      </w:r>
    </w:p>
    <w:p w14:paraId="04C6566B" w14:textId="6FC2C7BA" w:rsidR="00352A74" w:rsidRDefault="00352A74" w:rsidP="00352A74">
      <w:pPr>
        <w:pStyle w:val="Heading2"/>
      </w:pPr>
      <w:r>
        <w:t>Education</w:t>
      </w:r>
    </w:p>
    <w:p w14:paraId="4DC28BC9" w14:textId="3B79875F" w:rsidR="00352A74" w:rsidRDefault="00352A74" w:rsidP="00352A74"/>
    <w:p w14:paraId="404B09D3" w14:textId="453BE200" w:rsidR="00352A74" w:rsidRDefault="006044CF" w:rsidP="00352A74">
      <w:r>
        <w:t>20</w:t>
      </w:r>
      <w:r w:rsidR="00B430CC">
        <w:t>20</w:t>
      </w:r>
      <w:r>
        <w:tab/>
        <w:t>Ph.D</w:t>
      </w:r>
      <w:r w:rsidR="00B96BEC">
        <w:t>.</w:t>
      </w:r>
      <w:r>
        <w:t xml:space="preserve"> in European History at the University of Kentucky, Lexington, KY</w:t>
      </w:r>
    </w:p>
    <w:p w14:paraId="797A733A" w14:textId="30063422" w:rsidR="006044CF" w:rsidRDefault="006044CF" w:rsidP="00352A74">
      <w:pPr>
        <w:rPr>
          <w:rFonts w:eastAsia="MercuryDisplay-Roman"/>
          <w:color w:val="231F20"/>
          <w:szCs w:val="24"/>
        </w:rPr>
      </w:pPr>
      <w:r>
        <w:tab/>
        <w:t xml:space="preserve">Thesis: </w:t>
      </w:r>
      <w:r w:rsidRPr="00BB2207">
        <w:rPr>
          <w:rFonts w:eastAsia="MercuryDisplay-Roman"/>
          <w:color w:val="231F20"/>
          <w:szCs w:val="24"/>
        </w:rPr>
        <w:t>“</w:t>
      </w:r>
      <w:r>
        <w:rPr>
          <w:rFonts w:eastAsia="MercuryDisplay-Roman"/>
          <w:color w:val="231F20"/>
          <w:szCs w:val="24"/>
        </w:rPr>
        <w:t>Breaking Habits: Identity and the Dissolution of Convents in France, 1789-18</w:t>
      </w:r>
      <w:r w:rsidR="000C6CF5">
        <w:rPr>
          <w:rFonts w:eastAsia="MercuryDisplay-Roman"/>
          <w:color w:val="231F20"/>
          <w:szCs w:val="24"/>
        </w:rPr>
        <w:t>08</w:t>
      </w:r>
      <w:r w:rsidRPr="00BB2207">
        <w:rPr>
          <w:rFonts w:eastAsia="MercuryDisplay-Roman"/>
          <w:color w:val="231F20"/>
          <w:szCs w:val="24"/>
        </w:rPr>
        <w:t>”</w:t>
      </w:r>
    </w:p>
    <w:p w14:paraId="7F2848B5" w14:textId="480C5E8A" w:rsidR="006044CF" w:rsidRDefault="006044CF" w:rsidP="00352A74">
      <w:pPr>
        <w:rPr>
          <w:rFonts w:eastAsia="MercuryDisplay-Roman"/>
          <w:color w:val="231F20"/>
          <w:szCs w:val="24"/>
        </w:rPr>
      </w:pPr>
      <w:r>
        <w:rPr>
          <w:rFonts w:eastAsia="MercuryDisplay-Roman"/>
          <w:color w:val="231F20"/>
          <w:szCs w:val="24"/>
        </w:rPr>
        <w:tab/>
        <w:t>Thesis Advisor: Jeremy D. Popkin</w:t>
      </w:r>
    </w:p>
    <w:p w14:paraId="1D93A9BE" w14:textId="5EE63321" w:rsidR="00987493" w:rsidRDefault="00987493" w:rsidP="00352A74">
      <w:pPr>
        <w:rPr>
          <w:rFonts w:eastAsia="MercuryDisplay-Roman"/>
          <w:color w:val="231F20"/>
          <w:szCs w:val="24"/>
        </w:rPr>
      </w:pPr>
      <w:r>
        <w:rPr>
          <w:rFonts w:eastAsia="MercuryDisplay-Roman"/>
          <w:color w:val="231F20"/>
          <w:szCs w:val="24"/>
        </w:rPr>
        <w:tab/>
        <w:t xml:space="preserve">Committee Members: Scott K. Taylor, Erik L. </w:t>
      </w:r>
      <w:proofErr w:type="spellStart"/>
      <w:r>
        <w:rPr>
          <w:rFonts w:eastAsia="MercuryDisplay-Roman"/>
          <w:color w:val="231F20"/>
          <w:szCs w:val="24"/>
        </w:rPr>
        <w:t>Myrup</w:t>
      </w:r>
      <w:proofErr w:type="spellEnd"/>
      <w:r>
        <w:rPr>
          <w:rFonts w:eastAsia="MercuryDisplay-Roman"/>
          <w:color w:val="231F20"/>
          <w:szCs w:val="24"/>
        </w:rPr>
        <w:t xml:space="preserve">, Suzanne Pucci, and Jonathan </w:t>
      </w:r>
      <w:proofErr w:type="spellStart"/>
      <w:r>
        <w:rPr>
          <w:rFonts w:eastAsia="MercuryDisplay-Roman"/>
          <w:color w:val="231F20"/>
          <w:szCs w:val="24"/>
        </w:rPr>
        <w:t>Glixon</w:t>
      </w:r>
      <w:proofErr w:type="spellEnd"/>
    </w:p>
    <w:p w14:paraId="3495A470" w14:textId="68C9FEFE" w:rsidR="006044CF" w:rsidRDefault="006044CF" w:rsidP="00352A74">
      <w:pPr>
        <w:rPr>
          <w:rFonts w:eastAsia="MercuryDisplay-Roman"/>
          <w:color w:val="231F20"/>
          <w:szCs w:val="24"/>
        </w:rPr>
      </w:pPr>
      <w:r>
        <w:rPr>
          <w:rFonts w:eastAsia="MercuryDisplay-Roman"/>
          <w:color w:val="231F20"/>
          <w:szCs w:val="24"/>
        </w:rPr>
        <w:tab/>
        <w:t xml:space="preserve">Defense: </w:t>
      </w:r>
      <w:r w:rsidR="00987493">
        <w:rPr>
          <w:rFonts w:eastAsia="MercuryDisplay-Roman"/>
          <w:color w:val="231F20"/>
          <w:szCs w:val="24"/>
        </w:rPr>
        <w:t xml:space="preserve">April </w:t>
      </w:r>
      <w:r w:rsidR="000C6CF5">
        <w:rPr>
          <w:rFonts w:eastAsia="MercuryDisplay-Roman"/>
          <w:color w:val="231F20"/>
          <w:szCs w:val="24"/>
        </w:rPr>
        <w:t>30</w:t>
      </w:r>
      <w:r w:rsidR="00987493">
        <w:rPr>
          <w:rFonts w:eastAsia="MercuryDisplay-Roman"/>
          <w:color w:val="231F20"/>
          <w:szCs w:val="24"/>
        </w:rPr>
        <w:t>,</w:t>
      </w:r>
      <w:r>
        <w:rPr>
          <w:rFonts w:eastAsia="MercuryDisplay-Roman"/>
          <w:color w:val="231F20"/>
          <w:szCs w:val="24"/>
        </w:rPr>
        <w:t xml:space="preserve"> 2020</w:t>
      </w:r>
    </w:p>
    <w:p w14:paraId="34BDF12E" w14:textId="1CE6662C" w:rsidR="006044CF" w:rsidRDefault="006044CF" w:rsidP="00352A74">
      <w:pPr>
        <w:rPr>
          <w:rFonts w:eastAsia="MercuryDisplay-Roman"/>
          <w:color w:val="231F20"/>
          <w:szCs w:val="24"/>
        </w:rPr>
      </w:pPr>
      <w:r>
        <w:rPr>
          <w:rFonts w:eastAsia="MercuryDisplay-Roman"/>
          <w:color w:val="231F20"/>
          <w:szCs w:val="24"/>
        </w:rPr>
        <w:t>2015</w:t>
      </w:r>
      <w:r>
        <w:rPr>
          <w:rFonts w:eastAsia="MercuryDisplay-Roman"/>
          <w:color w:val="231F20"/>
          <w:szCs w:val="24"/>
        </w:rPr>
        <w:tab/>
        <w:t>M.A. in European History at the University of Kentucky, Lexington, KY</w:t>
      </w:r>
    </w:p>
    <w:p w14:paraId="0EC20669" w14:textId="4DEA709D" w:rsidR="006044CF" w:rsidRDefault="006044CF" w:rsidP="00352A74">
      <w:pPr>
        <w:rPr>
          <w:rFonts w:eastAsia="MercuryDisplay-Roman"/>
          <w:color w:val="231F20"/>
          <w:szCs w:val="24"/>
        </w:rPr>
      </w:pPr>
      <w:r>
        <w:rPr>
          <w:rFonts w:eastAsia="MercuryDisplay-Roman"/>
          <w:color w:val="231F20"/>
          <w:szCs w:val="24"/>
        </w:rPr>
        <w:t>2013</w:t>
      </w:r>
      <w:r>
        <w:rPr>
          <w:rFonts w:eastAsia="MercuryDisplay-Roman"/>
          <w:color w:val="231F20"/>
          <w:szCs w:val="24"/>
        </w:rPr>
        <w:tab/>
        <w:t>B.A. in History at Grove City College, Grove City, PA</w:t>
      </w:r>
    </w:p>
    <w:p w14:paraId="7A75CB36" w14:textId="1401C8F6" w:rsidR="006044CF" w:rsidRDefault="006044CF" w:rsidP="00352A74">
      <w:pPr>
        <w:rPr>
          <w:rFonts w:eastAsia="MercuryDisplay-Roman"/>
          <w:color w:val="231F20"/>
          <w:szCs w:val="24"/>
        </w:rPr>
      </w:pPr>
    </w:p>
    <w:p w14:paraId="434DBC44" w14:textId="4948B2F6" w:rsidR="00686693" w:rsidRDefault="00686693" w:rsidP="00686693">
      <w:pPr>
        <w:pStyle w:val="Heading2"/>
      </w:pPr>
      <w:r>
        <w:t>Publication</w:t>
      </w:r>
      <w:r w:rsidR="00F033A0">
        <w:t>s</w:t>
      </w:r>
    </w:p>
    <w:p w14:paraId="7220290F" w14:textId="56D416B7" w:rsidR="00686693" w:rsidRDefault="00686693" w:rsidP="00686693"/>
    <w:p w14:paraId="21784479" w14:textId="6661277E" w:rsidR="00686693" w:rsidRDefault="00686693" w:rsidP="00474742">
      <w:pPr>
        <w:ind w:left="720" w:hanging="720"/>
      </w:pPr>
      <w:r>
        <w:t xml:space="preserve"> </w:t>
      </w:r>
      <w:r w:rsidRPr="00686693">
        <w:t xml:space="preserve">“Joseph </w:t>
      </w:r>
      <w:proofErr w:type="spellStart"/>
      <w:r w:rsidRPr="00686693">
        <w:t>Fiévée</w:t>
      </w:r>
      <w:proofErr w:type="spellEnd"/>
      <w:r w:rsidRPr="00686693">
        <w:t xml:space="preserve">: Suzette’s Dowry” in </w:t>
      </w:r>
      <w:r w:rsidRPr="00686693">
        <w:rPr>
          <w:i/>
          <w:iCs/>
        </w:rPr>
        <w:t>The Cambridge Guide to the Eighteenth-Century Novel, 1660-1820</w:t>
      </w:r>
      <w:r w:rsidRPr="00686693">
        <w:t>. April London, ed. (Cambridge University Press, 20</w:t>
      </w:r>
      <w:r w:rsidR="00F62EA7">
        <w:t>20</w:t>
      </w:r>
      <w:r w:rsidRPr="00686693">
        <w:t>).</w:t>
      </w:r>
    </w:p>
    <w:p w14:paraId="3834EEDB" w14:textId="14FF6DFF" w:rsidR="00832644" w:rsidRPr="00832644" w:rsidRDefault="00832644" w:rsidP="00474742">
      <w:pPr>
        <w:ind w:left="720" w:hanging="720"/>
      </w:pPr>
      <w:r>
        <w:t xml:space="preserve">“A Second Path: Nuns in the Early French Revolution, 1789-1791” in </w:t>
      </w:r>
      <w:r>
        <w:rPr>
          <w:i/>
          <w:iCs/>
          <w:color w:val="000000"/>
          <w:shd w:val="clear" w:color="auto" w:fill="FFFFFF"/>
        </w:rPr>
        <w:t>Religion in Rebellions, Revolutions, and Social Movements</w:t>
      </w:r>
      <w:r w:rsidRPr="00832644">
        <w:rPr>
          <w:color w:val="000000"/>
          <w:shd w:val="clear" w:color="auto" w:fill="FFFFFF"/>
        </w:rPr>
        <w:t>, Jean-Pierre Reed</w:t>
      </w:r>
      <w:r>
        <w:rPr>
          <w:color w:val="000000"/>
          <w:shd w:val="clear" w:color="auto" w:fill="FFFFFF"/>
        </w:rPr>
        <w:t xml:space="preserve"> and </w:t>
      </w:r>
      <w:r w:rsidRPr="00832644">
        <w:rPr>
          <w:color w:val="000000"/>
          <w:shd w:val="clear" w:color="auto" w:fill="FFFFFF"/>
        </w:rPr>
        <w:t>Warren S. Goldstein</w:t>
      </w:r>
      <w:r>
        <w:rPr>
          <w:color w:val="000000"/>
          <w:shd w:val="clear" w:color="auto" w:fill="FFFFFF"/>
        </w:rPr>
        <w:t xml:space="preserve">, eds., (expected publication in </w:t>
      </w:r>
      <w:r w:rsidR="00987493">
        <w:rPr>
          <w:color w:val="000000"/>
          <w:shd w:val="clear" w:color="auto" w:fill="FFFFFF"/>
        </w:rPr>
        <w:t>December</w:t>
      </w:r>
      <w:r>
        <w:rPr>
          <w:color w:val="000000"/>
          <w:shd w:val="clear" w:color="auto" w:fill="FFFFFF"/>
        </w:rPr>
        <w:t xml:space="preserve"> 2020). </w:t>
      </w:r>
    </w:p>
    <w:p w14:paraId="07F84D6F" w14:textId="2352DABE" w:rsidR="00686693" w:rsidRDefault="00686693" w:rsidP="00474742">
      <w:pPr>
        <w:ind w:left="720" w:hanging="720"/>
      </w:pPr>
    </w:p>
    <w:p w14:paraId="3C9E65FE" w14:textId="7C3E6010" w:rsidR="00D22FC5" w:rsidRDefault="00D22FC5" w:rsidP="00D22FC5">
      <w:pPr>
        <w:pStyle w:val="Heading2"/>
      </w:pPr>
      <w:r>
        <w:t>Public History Outreach</w:t>
      </w:r>
    </w:p>
    <w:p w14:paraId="6B291D38" w14:textId="77777777" w:rsidR="00D22FC5" w:rsidRDefault="00D22FC5" w:rsidP="00474742">
      <w:pPr>
        <w:ind w:left="720" w:hanging="720"/>
      </w:pPr>
    </w:p>
    <w:p w14:paraId="55757DB0" w14:textId="3F474578" w:rsidR="00686693" w:rsidRDefault="00474742" w:rsidP="00474742">
      <w:pPr>
        <w:ind w:left="720" w:hanging="720"/>
      </w:pPr>
      <w:r>
        <w:t>“</w:t>
      </w:r>
      <w:r w:rsidR="00374417">
        <w:t>Useful Nuns and Revolutionary Possibility</w:t>
      </w:r>
      <w:r>
        <w:t xml:space="preserve">,” </w:t>
      </w:r>
      <w:r>
        <w:rPr>
          <w:i/>
          <w:iCs/>
        </w:rPr>
        <w:t xml:space="preserve">Age of Revolutions Blog. </w:t>
      </w:r>
      <w:r>
        <w:t xml:space="preserve">Bryan Banks and Cindy </w:t>
      </w:r>
      <w:proofErr w:type="spellStart"/>
      <w:r>
        <w:t>Ermus</w:t>
      </w:r>
      <w:proofErr w:type="spellEnd"/>
      <w:r>
        <w:t xml:space="preserve">, </w:t>
      </w:r>
      <w:proofErr w:type="gramStart"/>
      <w:r>
        <w:t>eds..</w:t>
      </w:r>
      <w:proofErr w:type="gramEnd"/>
      <w:r w:rsidR="00921875">
        <w:t xml:space="preserve"> Published November 11, 2019</w:t>
      </w:r>
      <w:r w:rsidR="00536072">
        <w:t>,</w:t>
      </w:r>
      <w:r>
        <w:t xml:space="preserve"> </w:t>
      </w:r>
      <w:r w:rsidR="00987493" w:rsidRPr="00987493">
        <w:t>https://ageofrevolutions.com/2019/11/11/useful-nuns-and-revolutionary-possibility/</w:t>
      </w:r>
      <w:r w:rsidR="00987493">
        <w:t xml:space="preserve">. </w:t>
      </w:r>
    </w:p>
    <w:p w14:paraId="0929D4B4" w14:textId="24D1AA59" w:rsidR="00474742" w:rsidRDefault="00474742" w:rsidP="00474742">
      <w:pPr>
        <w:ind w:left="720" w:hanging="720"/>
      </w:pPr>
    </w:p>
    <w:p w14:paraId="5FC054B0" w14:textId="532AE6AB" w:rsidR="00474742" w:rsidRDefault="00474742" w:rsidP="00474742">
      <w:pPr>
        <w:pStyle w:val="Heading2"/>
      </w:pPr>
      <w:r>
        <w:t>Awards</w:t>
      </w:r>
    </w:p>
    <w:p w14:paraId="707DDE4B" w14:textId="77777777" w:rsidR="00474742" w:rsidRDefault="00474742" w:rsidP="00474742"/>
    <w:p w14:paraId="78EE2637" w14:textId="24CD25D4" w:rsidR="000C6CF5" w:rsidRDefault="00474742" w:rsidP="00474742">
      <w:r>
        <w:t>20</w:t>
      </w:r>
      <w:r w:rsidR="000C6CF5">
        <w:t>20</w:t>
      </w:r>
      <w:r w:rsidR="000C6CF5">
        <w:tab/>
      </w:r>
      <w:r w:rsidR="000C6CF5">
        <w:tab/>
        <w:t>Kirwan Elliott Prize</w:t>
      </w:r>
      <w:r>
        <w:t xml:space="preserve"> </w:t>
      </w:r>
    </w:p>
    <w:p w14:paraId="1AC7F760" w14:textId="5B174621" w:rsidR="00474742" w:rsidRDefault="000C6CF5" w:rsidP="00474742">
      <w:r>
        <w:t>2019</w:t>
      </w:r>
      <w:r w:rsidR="00474742">
        <w:tab/>
      </w:r>
      <w:r w:rsidR="00474742">
        <w:tab/>
        <w:t xml:space="preserve">Graduate Student Teaching Award </w:t>
      </w:r>
    </w:p>
    <w:p w14:paraId="080C95F3" w14:textId="6AF6EA54" w:rsidR="00D22FC5" w:rsidRDefault="00D22FC5" w:rsidP="00474742">
      <w:r>
        <w:t>2019</w:t>
      </w:r>
      <w:r>
        <w:tab/>
      </w:r>
      <w:r>
        <w:tab/>
      </w:r>
      <w:proofErr w:type="spellStart"/>
      <w:r>
        <w:t>GradTeach</w:t>
      </w:r>
      <w:proofErr w:type="spellEnd"/>
      <w:r>
        <w:t xml:space="preserve"> Live! Finalist</w:t>
      </w:r>
    </w:p>
    <w:p w14:paraId="49CDFB18" w14:textId="4915F2CE" w:rsidR="00D22FC5" w:rsidRDefault="00474742" w:rsidP="00F56784">
      <w:r>
        <w:t xml:space="preserve">2018 </w:t>
      </w:r>
      <w:r>
        <w:tab/>
      </w:r>
      <w:r>
        <w:tab/>
        <w:t>Teaching Award Nomination</w:t>
      </w:r>
    </w:p>
    <w:p w14:paraId="15B231D9" w14:textId="77777777" w:rsidR="00D22FC5" w:rsidRDefault="00D22FC5" w:rsidP="00D22FC5"/>
    <w:p w14:paraId="2EE8B8BD" w14:textId="2B06E340" w:rsidR="00D22FC5" w:rsidRDefault="00D22FC5" w:rsidP="00D22FC5">
      <w:pPr>
        <w:pStyle w:val="Heading2"/>
      </w:pPr>
      <w:r>
        <w:t>External Grants and Fellowships</w:t>
      </w:r>
    </w:p>
    <w:p w14:paraId="2920DB12" w14:textId="77777777" w:rsidR="00D22FC5" w:rsidRPr="00D22FC5" w:rsidRDefault="00D22FC5" w:rsidP="00D22FC5"/>
    <w:p w14:paraId="1A1F375F" w14:textId="186B0F91" w:rsidR="00374417" w:rsidRDefault="00D22FC5" w:rsidP="00D22FC5">
      <w:r>
        <w:t>2019</w:t>
      </w:r>
      <w:r w:rsidR="00374417">
        <w:tab/>
      </w:r>
      <w:r w:rsidR="00374417">
        <w:tab/>
        <w:t>Massena Society Dissertation Research Fellowship</w:t>
      </w:r>
    </w:p>
    <w:p w14:paraId="2B87D53A" w14:textId="5039B4ED" w:rsidR="00D22FC5" w:rsidRDefault="00374417" w:rsidP="00D22FC5">
      <w:r>
        <w:t>2019</w:t>
      </w:r>
      <w:r w:rsidR="00D22FC5">
        <w:t xml:space="preserve"> </w:t>
      </w:r>
      <w:r w:rsidR="00D22FC5">
        <w:tab/>
      </w:r>
      <w:r w:rsidR="00D22FC5">
        <w:tab/>
        <w:t>American Catholic Historical Association Graduate Student Summer Research Grant</w:t>
      </w:r>
    </w:p>
    <w:p w14:paraId="1AABE581" w14:textId="77777777" w:rsidR="00D22FC5" w:rsidRDefault="00D22FC5" w:rsidP="00D22FC5">
      <w:r>
        <w:t>2018</w:t>
      </w:r>
      <w:r>
        <w:tab/>
      </w:r>
      <w:r>
        <w:tab/>
        <w:t>American Historical Association Travel Grant</w:t>
      </w:r>
    </w:p>
    <w:p w14:paraId="4F9050B7" w14:textId="77777777" w:rsidR="00D22FC5" w:rsidRDefault="00D22FC5" w:rsidP="00D22FC5">
      <w:r>
        <w:t>2017</w:t>
      </w:r>
      <w:r>
        <w:tab/>
      </w:r>
      <w:r>
        <w:tab/>
        <w:t>Koch Foundation Dissertation Grant</w:t>
      </w:r>
      <w:r>
        <w:tab/>
      </w:r>
    </w:p>
    <w:p w14:paraId="4EC946BF" w14:textId="77777777" w:rsidR="00D22FC5" w:rsidRDefault="00D22FC5" w:rsidP="00D22FC5"/>
    <w:p w14:paraId="6DFD5A8D" w14:textId="219CEF02" w:rsidR="00D22FC5" w:rsidRDefault="00D22FC5" w:rsidP="00D22FC5">
      <w:pPr>
        <w:pStyle w:val="Heading2"/>
      </w:pPr>
      <w:r>
        <w:t>University of Kentucky Grants and Fellowships</w:t>
      </w:r>
    </w:p>
    <w:p w14:paraId="10578E30" w14:textId="77777777" w:rsidR="00D22FC5" w:rsidRPr="00D22FC5" w:rsidRDefault="00D22FC5" w:rsidP="00D22FC5"/>
    <w:p w14:paraId="35ABBBB4" w14:textId="127CA4C5" w:rsidR="00D22FC5" w:rsidRDefault="00D22FC5" w:rsidP="00D22FC5">
      <w:r>
        <w:t>2020</w:t>
      </w:r>
      <w:r>
        <w:tab/>
      </w:r>
      <w:r>
        <w:tab/>
        <w:t>University of Kentucky Spring Dissertation Fellowship</w:t>
      </w:r>
    </w:p>
    <w:p w14:paraId="13150D18" w14:textId="77777777" w:rsidR="00D22FC5" w:rsidRDefault="00D22FC5" w:rsidP="00D22FC5">
      <w:r>
        <w:t>2019</w:t>
      </w:r>
      <w:r>
        <w:tab/>
      </w:r>
      <w:r>
        <w:tab/>
        <w:t>Bryan Fellowship</w:t>
      </w:r>
    </w:p>
    <w:p w14:paraId="64F56836" w14:textId="1C89D993" w:rsidR="00D22FC5" w:rsidRDefault="00D22FC5" w:rsidP="00D22FC5">
      <w:r>
        <w:t xml:space="preserve">2018 </w:t>
      </w:r>
      <w:r>
        <w:tab/>
      </w:r>
      <w:r>
        <w:tab/>
        <w:t>Arts and Sciences Research Funding</w:t>
      </w:r>
    </w:p>
    <w:p w14:paraId="146CEFB7" w14:textId="77777777" w:rsidR="00D22FC5" w:rsidRDefault="00D22FC5" w:rsidP="00D22FC5">
      <w:r>
        <w:t>2018</w:t>
      </w:r>
      <w:r>
        <w:tab/>
      </w:r>
      <w:r>
        <w:tab/>
        <w:t>Gilbert-Crowe Fund for Graduate Student Development</w:t>
      </w:r>
    </w:p>
    <w:p w14:paraId="3234FC40" w14:textId="77777777" w:rsidR="00D22FC5" w:rsidRDefault="00D22FC5" w:rsidP="00D22FC5">
      <w:r>
        <w:t>2017</w:t>
      </w:r>
      <w:r>
        <w:tab/>
      </w:r>
      <w:r>
        <w:tab/>
        <w:t>George Herring Graduate Fellowship</w:t>
      </w:r>
      <w:r>
        <w:tab/>
      </w:r>
    </w:p>
    <w:p w14:paraId="35BDE2A4" w14:textId="77777777" w:rsidR="00D22FC5" w:rsidRDefault="00D22FC5" w:rsidP="00D22FC5">
      <w:r>
        <w:t>2017</w:t>
      </w:r>
      <w:r>
        <w:tab/>
      </w:r>
      <w:r>
        <w:tab/>
      </w:r>
      <w:proofErr w:type="spellStart"/>
      <w:r>
        <w:t>Albisetti</w:t>
      </w:r>
      <w:proofErr w:type="spellEnd"/>
      <w:r>
        <w:t xml:space="preserve"> Summer Research Grant</w:t>
      </w:r>
      <w:r>
        <w:tab/>
      </w:r>
    </w:p>
    <w:p w14:paraId="50AC7AAE" w14:textId="6F6C9891" w:rsidR="00D22FC5" w:rsidRDefault="00D22FC5" w:rsidP="00D22FC5">
      <w:r>
        <w:t>2017</w:t>
      </w:r>
      <w:r>
        <w:tab/>
      </w:r>
      <w:r>
        <w:tab/>
        <w:t>Dissertation Enhancement Award</w:t>
      </w:r>
    </w:p>
    <w:p w14:paraId="2F0F289E" w14:textId="07148EF8" w:rsidR="00D22FC5" w:rsidRDefault="00D22FC5" w:rsidP="00D22FC5">
      <w:r>
        <w:t>2013</w:t>
      </w:r>
      <w:r>
        <w:tab/>
      </w:r>
      <w:r>
        <w:tab/>
        <w:t>First</w:t>
      </w:r>
      <w:r w:rsidR="00B96BEC">
        <w:t>-</w:t>
      </w:r>
      <w:r>
        <w:t>Year Fellowship</w:t>
      </w:r>
    </w:p>
    <w:p w14:paraId="2301BAEE" w14:textId="77777777" w:rsidR="00D22FC5" w:rsidRPr="00D22FC5" w:rsidRDefault="00D22FC5" w:rsidP="00D22FC5"/>
    <w:p w14:paraId="31AB4E46" w14:textId="7D5A8F3F" w:rsidR="00474742" w:rsidRDefault="00474742" w:rsidP="00474742">
      <w:pPr>
        <w:pStyle w:val="Heading2"/>
      </w:pPr>
      <w:r>
        <w:t>Conference Pa</w:t>
      </w:r>
      <w:r w:rsidR="00D22FC5">
        <w:t>pers</w:t>
      </w:r>
    </w:p>
    <w:p w14:paraId="38FBA3AC" w14:textId="28C2D5C0" w:rsidR="00474742" w:rsidRDefault="00474742" w:rsidP="00474742"/>
    <w:p w14:paraId="2B18C780" w14:textId="3DC5B764" w:rsidR="000C6CF5" w:rsidRDefault="00832644" w:rsidP="00474742">
      <w:r>
        <w:t>2020</w:t>
      </w:r>
      <w:r>
        <w:tab/>
      </w:r>
      <w:r w:rsidR="000C6CF5">
        <w:tab/>
      </w:r>
      <w:r w:rsidR="000C6CF5">
        <w:t>Society for French Historical Studies, Online</w:t>
      </w:r>
    </w:p>
    <w:p w14:paraId="65195B0E" w14:textId="72B9CEE5" w:rsidR="000C6CF5" w:rsidRDefault="000C6CF5" w:rsidP="00474742">
      <w:r>
        <w:tab/>
      </w:r>
      <w:r>
        <w:tab/>
        <w:t>Salon: Grad Stories: Choosing French History Topics—A Global future?</w:t>
      </w:r>
    </w:p>
    <w:p w14:paraId="19D163A2" w14:textId="005E7FF9" w:rsidR="00832644" w:rsidRDefault="000C6CF5" w:rsidP="00474742">
      <w:r>
        <w:t>2020</w:t>
      </w:r>
      <w:r>
        <w:tab/>
      </w:r>
      <w:r w:rsidR="00832644">
        <w:tab/>
        <w:t xml:space="preserve">Society for French Historical Studies, </w:t>
      </w:r>
      <w:r>
        <w:t>Online</w:t>
      </w:r>
    </w:p>
    <w:p w14:paraId="22B9737C" w14:textId="2A92358E" w:rsidR="00832644" w:rsidRDefault="00832644" w:rsidP="00474742">
      <w:r>
        <w:tab/>
      </w:r>
      <w:r>
        <w:tab/>
        <w:t>“</w:t>
      </w:r>
      <w:r w:rsidRPr="00832644">
        <w:t xml:space="preserve">Gabriel </w:t>
      </w:r>
      <w:proofErr w:type="spellStart"/>
      <w:r w:rsidRPr="00832644">
        <w:t>Gauchat</w:t>
      </w:r>
      <w:proofErr w:type="spellEnd"/>
      <w:r w:rsidRPr="00832644">
        <w:t>: The Senses and Catholicism during the Reign of Terror</w:t>
      </w:r>
      <w:r>
        <w:t>”</w:t>
      </w:r>
    </w:p>
    <w:p w14:paraId="791331F5" w14:textId="20CAA966" w:rsidR="00374417" w:rsidRDefault="006C6792" w:rsidP="00474742">
      <w:r>
        <w:t>20</w:t>
      </w:r>
      <w:r w:rsidR="00374417">
        <w:t>20</w:t>
      </w:r>
      <w:r w:rsidR="00374417">
        <w:tab/>
      </w:r>
      <w:r w:rsidR="00374417">
        <w:tab/>
        <w:t xml:space="preserve"> Consortium on the Revolutionary Era, Tallahassee, FL</w:t>
      </w:r>
    </w:p>
    <w:p w14:paraId="2DB9912B" w14:textId="67817B3A" w:rsidR="00D01480" w:rsidRPr="00DC5DA1" w:rsidRDefault="00374417" w:rsidP="00D01480">
      <w:r>
        <w:tab/>
      </w:r>
      <w:r>
        <w:tab/>
      </w:r>
      <w:r w:rsidR="00D01480" w:rsidRPr="00DC5DA1">
        <w:t xml:space="preserve">“Religious Women and the Return of Catholicism to France </w:t>
      </w:r>
      <w:r w:rsidR="00D01480">
        <w:t>after the Revolution</w:t>
      </w:r>
      <w:r w:rsidR="00D01480" w:rsidRPr="00DC5DA1">
        <w:t>”</w:t>
      </w:r>
    </w:p>
    <w:p w14:paraId="29642F7E" w14:textId="661E268B" w:rsidR="006C6792" w:rsidRDefault="00374417" w:rsidP="00474742">
      <w:r>
        <w:t>2019</w:t>
      </w:r>
      <w:r w:rsidR="006C6792">
        <w:tab/>
      </w:r>
      <w:r w:rsidR="006C6792">
        <w:tab/>
        <w:t>Western Society for French History, Bozeman, MT</w:t>
      </w:r>
    </w:p>
    <w:p w14:paraId="6CB2E9CD" w14:textId="5D49F08F" w:rsidR="00355C63" w:rsidRDefault="006C6792" w:rsidP="006C6792">
      <w:r>
        <w:tab/>
      </w:r>
      <w:r>
        <w:tab/>
        <w:t>“The Politics of Labor: Former Nuns and Nursing during the French Revolution”</w:t>
      </w:r>
    </w:p>
    <w:p w14:paraId="6E5C484C" w14:textId="1FC548D3" w:rsidR="00474742" w:rsidRDefault="00474742" w:rsidP="00474742">
      <w:r>
        <w:t>2019</w:t>
      </w:r>
      <w:r>
        <w:tab/>
      </w:r>
      <w:r>
        <w:tab/>
        <w:t>Society for French Historical Studies, Indianapolis, IN</w:t>
      </w:r>
    </w:p>
    <w:p w14:paraId="6C07D30E" w14:textId="4E214B8D" w:rsidR="00474742" w:rsidRDefault="00474742" w:rsidP="00474742">
      <w:pPr>
        <w:ind w:left="1440"/>
      </w:pPr>
      <w:r>
        <w:t>“New Economic Habits: Wills, Vocations, and Vows of Poverty after the Dissolution of Convents”</w:t>
      </w:r>
    </w:p>
    <w:p w14:paraId="6B61AF83" w14:textId="77777777" w:rsidR="00474742" w:rsidRDefault="00474742" w:rsidP="00474742">
      <w:r>
        <w:t>2018</w:t>
      </w:r>
      <w:r>
        <w:tab/>
      </w:r>
      <w:r>
        <w:tab/>
        <w:t>Western Society for French History, Portland, ME</w:t>
      </w:r>
    </w:p>
    <w:p w14:paraId="2F251772" w14:textId="330F41F2" w:rsidR="00474742" w:rsidRDefault="00474742" w:rsidP="00474742">
      <w:pPr>
        <w:ind w:left="720" w:firstLine="720"/>
      </w:pPr>
      <w:r>
        <w:t>“Leveraging Identity: Teaching orders (1789-1815)”</w:t>
      </w:r>
    </w:p>
    <w:p w14:paraId="3D014C6E" w14:textId="2DFE7BA7" w:rsidR="00474742" w:rsidRDefault="00474742" w:rsidP="00474742">
      <w:r>
        <w:t>2018</w:t>
      </w:r>
      <w:r>
        <w:tab/>
      </w:r>
      <w:r>
        <w:tab/>
        <w:t>Ohio Valley History Conference, Martin, TN</w:t>
      </w:r>
      <w:r>
        <w:tab/>
      </w:r>
    </w:p>
    <w:p w14:paraId="75DDE489" w14:textId="16DA92BB" w:rsidR="00474742" w:rsidRDefault="00474742" w:rsidP="00474742">
      <w:r>
        <w:tab/>
      </w:r>
      <w:r>
        <w:tab/>
        <w:t>“Leveraging Identity: Teaching Nuns and the Dissolution of Convents (1789-1815)”</w:t>
      </w:r>
    </w:p>
    <w:p w14:paraId="5C954E09" w14:textId="36C4F2B3" w:rsidR="00474742" w:rsidRDefault="00474742" w:rsidP="00474742">
      <w:r>
        <w:t>2018</w:t>
      </w:r>
      <w:r>
        <w:tab/>
      </w:r>
      <w:r>
        <w:tab/>
        <w:t>Society for French Historical Studies 2018, Pittsburgh, PA</w:t>
      </w:r>
      <w:r>
        <w:tab/>
      </w:r>
    </w:p>
    <w:p w14:paraId="66DF8942" w14:textId="3C9F857C" w:rsidR="00474742" w:rsidRDefault="00474742" w:rsidP="00474742">
      <w:r>
        <w:t xml:space="preserve"> </w:t>
      </w:r>
      <w:r>
        <w:tab/>
      </w:r>
      <w:r>
        <w:tab/>
        <w:t>“Breaking Habits: Identity and the Dissolution of Convents”</w:t>
      </w:r>
    </w:p>
    <w:p w14:paraId="58C3AC4A" w14:textId="6628F9B7" w:rsidR="00474742" w:rsidRDefault="00474742" w:rsidP="00424867">
      <w:r>
        <w:t>2018</w:t>
      </w:r>
      <w:r>
        <w:tab/>
      </w:r>
      <w:r>
        <w:tab/>
        <w:t>American Historical Association, Washington, D.C.</w:t>
      </w:r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>Dissertation Lightning Round</w:t>
      </w:r>
    </w:p>
    <w:p w14:paraId="65B56A8C" w14:textId="3DF90FD0" w:rsidR="00474742" w:rsidRDefault="00474742" w:rsidP="00474742">
      <w:r>
        <w:t>2016</w:t>
      </w:r>
      <w:r>
        <w:tab/>
      </w:r>
      <w:r>
        <w:tab/>
        <w:t>European Colloquium with the University of Tennessee, Knoxville, TN</w:t>
      </w:r>
      <w:r>
        <w:tab/>
      </w:r>
    </w:p>
    <w:p w14:paraId="2A0D1006" w14:textId="77777777" w:rsidR="00474742" w:rsidRDefault="00474742" w:rsidP="00474742">
      <w:r>
        <w:t xml:space="preserve">    </w:t>
      </w:r>
      <w:r>
        <w:tab/>
      </w:r>
      <w:r>
        <w:tab/>
        <w:t xml:space="preserve">“French Collective Memory in Chateaubriand’s </w:t>
      </w:r>
      <w:r w:rsidRPr="00987493">
        <w:rPr>
          <w:i/>
          <w:iCs/>
        </w:rPr>
        <w:t xml:space="preserve">Genie du </w:t>
      </w:r>
      <w:proofErr w:type="spellStart"/>
      <w:r w:rsidRPr="00987493">
        <w:rPr>
          <w:i/>
          <w:iCs/>
        </w:rPr>
        <w:t>Christianisme</w:t>
      </w:r>
      <w:proofErr w:type="spellEnd"/>
      <w:r>
        <w:t>”</w:t>
      </w:r>
    </w:p>
    <w:p w14:paraId="12A6811A" w14:textId="77777777" w:rsidR="00474742" w:rsidRDefault="00474742" w:rsidP="00474742"/>
    <w:p w14:paraId="20015318" w14:textId="77777777" w:rsidR="00474742" w:rsidRDefault="00474742" w:rsidP="00474742">
      <w:pPr>
        <w:pStyle w:val="Heading2"/>
      </w:pPr>
      <w:r>
        <w:t>Departmental Talks</w:t>
      </w:r>
    </w:p>
    <w:p w14:paraId="76861396" w14:textId="77777777" w:rsidR="00474742" w:rsidRDefault="00474742" w:rsidP="00474742"/>
    <w:p w14:paraId="0A6D0193" w14:textId="3DA8AB67" w:rsidR="00374417" w:rsidRDefault="00424867" w:rsidP="00424867">
      <w:r>
        <w:t>201</w:t>
      </w:r>
      <w:r w:rsidR="00374417">
        <w:t>9</w:t>
      </w:r>
      <w:r w:rsidR="00374417">
        <w:tab/>
      </w:r>
      <w:r w:rsidR="00374417">
        <w:tab/>
      </w:r>
      <w:r w:rsidR="00374417" w:rsidRPr="00374417">
        <w:t>European Studies Share Your Work</w:t>
      </w:r>
      <w:r w:rsidR="00374417">
        <w:t xml:space="preserve"> Luncheon, Lexington, KY</w:t>
      </w:r>
    </w:p>
    <w:p w14:paraId="0AC46903" w14:textId="5894032E" w:rsidR="00374417" w:rsidRDefault="00374417" w:rsidP="00424867">
      <w:r>
        <w:tab/>
      </w:r>
      <w:r>
        <w:tab/>
        <w:t>“Breaking Habits: Religious Women during the French Revolution”</w:t>
      </w:r>
    </w:p>
    <w:p w14:paraId="0A50CA1B" w14:textId="2545FF68" w:rsidR="00424867" w:rsidRDefault="00374417" w:rsidP="00424867">
      <w:r>
        <w:lastRenderedPageBreak/>
        <w:t>2018</w:t>
      </w:r>
      <w:r w:rsidR="00424867">
        <w:tab/>
      </w:r>
      <w:r w:rsidR="00424867">
        <w:tab/>
        <w:t>Work in Progress at the University of Kentucky, Lexington, KY</w:t>
      </w:r>
    </w:p>
    <w:p w14:paraId="5866167E" w14:textId="77777777" w:rsidR="00424867" w:rsidRDefault="00424867" w:rsidP="00424867">
      <w:r>
        <w:tab/>
      </w:r>
      <w:r>
        <w:tab/>
        <w:t>“Anne Maréchal: Bride of Christ to Republican Mother”</w:t>
      </w:r>
      <w:r>
        <w:tab/>
      </w:r>
    </w:p>
    <w:p w14:paraId="5877A8B6" w14:textId="6C05C840" w:rsidR="00E3027C" w:rsidRDefault="00E3027C" w:rsidP="00474742">
      <w:r>
        <w:t>2017</w:t>
      </w:r>
      <w:r>
        <w:tab/>
      </w:r>
      <w:r>
        <w:tab/>
        <w:t>History 750 Presentation</w:t>
      </w:r>
    </w:p>
    <w:p w14:paraId="34E02228" w14:textId="1189367C" w:rsidR="00E3027C" w:rsidRDefault="00E3027C" w:rsidP="00474742">
      <w:r>
        <w:tab/>
      </w:r>
      <w:r>
        <w:tab/>
        <w:t>“Learning to Love Qualifying Exams”</w:t>
      </w:r>
    </w:p>
    <w:p w14:paraId="3EE8B1FE" w14:textId="10DBB9E8" w:rsidR="00474742" w:rsidRDefault="00474742" w:rsidP="00474742">
      <w:r>
        <w:t>2016</w:t>
      </w:r>
      <w:r>
        <w:tab/>
      </w:r>
      <w:r>
        <w:tab/>
        <w:t>History Graduate Student Association Lunch Presentation, Lexington, KY</w:t>
      </w:r>
    </w:p>
    <w:p w14:paraId="000130AC" w14:textId="4AB36CF6" w:rsidR="00474742" w:rsidRDefault="00474742" w:rsidP="00474742">
      <w:r>
        <w:tab/>
      </w:r>
      <w:r>
        <w:tab/>
        <w:t>“Dissertation Prospectus: Diaspora of Nuns”</w:t>
      </w:r>
    </w:p>
    <w:p w14:paraId="51C0B2D5" w14:textId="2EB8FFD3" w:rsidR="00474742" w:rsidRDefault="00474742" w:rsidP="00474742">
      <w:r>
        <w:t>2015</w:t>
      </w:r>
      <w:r>
        <w:tab/>
      </w:r>
      <w:r>
        <w:tab/>
        <w:t xml:space="preserve">Modern European Colloquium, Lexington KY </w:t>
      </w:r>
    </w:p>
    <w:p w14:paraId="68997463" w14:textId="169DB957" w:rsidR="00474742" w:rsidRDefault="00474742" w:rsidP="00474742">
      <w:r>
        <w:t xml:space="preserve">  </w:t>
      </w:r>
      <w:r>
        <w:tab/>
        <w:t xml:space="preserve"> </w:t>
      </w:r>
      <w:r>
        <w:tab/>
        <w:t xml:space="preserve">“Guillaume </w:t>
      </w:r>
      <w:proofErr w:type="spellStart"/>
      <w:r>
        <w:t>Mauviel</w:t>
      </w:r>
      <w:proofErr w:type="spellEnd"/>
      <w:r>
        <w:t>: Constitutional Bishop and French Patriot”</w:t>
      </w:r>
      <w:r>
        <w:tab/>
      </w:r>
    </w:p>
    <w:p w14:paraId="6212E017" w14:textId="0516273F" w:rsidR="00474742" w:rsidRDefault="00474742" w:rsidP="00474742">
      <w:r>
        <w:t>2014</w:t>
      </w:r>
      <w:r>
        <w:tab/>
      </w:r>
      <w:r>
        <w:tab/>
        <w:t xml:space="preserve">Modern European Colloquium, Lexington, KY </w:t>
      </w:r>
    </w:p>
    <w:p w14:paraId="606803EA" w14:textId="3DEC4DB7" w:rsidR="00474742" w:rsidRDefault="00474742" w:rsidP="00474742">
      <w:r>
        <w:t xml:space="preserve">    </w:t>
      </w:r>
      <w:r>
        <w:tab/>
      </w:r>
      <w:r>
        <w:tab/>
        <w:t>“The Good News: Religious Ambiguity in the Right-Wing Press”</w:t>
      </w:r>
      <w:r>
        <w:tab/>
      </w:r>
    </w:p>
    <w:p w14:paraId="2596D2A3" w14:textId="0A0253BB" w:rsidR="00474742" w:rsidRDefault="00474742" w:rsidP="00474742"/>
    <w:p w14:paraId="01A2B11E" w14:textId="345BA5D0" w:rsidR="00E3027C" w:rsidRDefault="00E3027C" w:rsidP="00E3027C">
      <w:pPr>
        <w:pStyle w:val="Heading2"/>
      </w:pPr>
      <w:r>
        <w:t>teaching Experience</w:t>
      </w:r>
    </w:p>
    <w:p w14:paraId="3AF4E385" w14:textId="77777777" w:rsidR="00E3027C" w:rsidRPr="00E3027C" w:rsidRDefault="00E3027C" w:rsidP="00E3027C"/>
    <w:p w14:paraId="3A42C1D3" w14:textId="0135A25E" w:rsidR="00E3027C" w:rsidRPr="00E3027C" w:rsidRDefault="00E3027C" w:rsidP="00E3027C">
      <w:pPr>
        <w:rPr>
          <w:b/>
          <w:bCs/>
        </w:rPr>
      </w:pPr>
      <w:r w:rsidRPr="00E3027C">
        <w:rPr>
          <w:b/>
          <w:bCs/>
        </w:rPr>
        <w:t>Indiana University Southeast, New Albany, Indiana</w:t>
      </w:r>
    </w:p>
    <w:p w14:paraId="18631679" w14:textId="77777777" w:rsidR="00E3027C" w:rsidRDefault="00E3027C" w:rsidP="00D22FC5">
      <w:pPr>
        <w:spacing w:before="120" w:after="120"/>
      </w:pPr>
      <w:r>
        <w:t>Adjunct Instructor of History:</w:t>
      </w:r>
    </w:p>
    <w:p w14:paraId="1BAD010D" w14:textId="7093DB6F" w:rsidR="00E3027C" w:rsidRDefault="00E3027C" w:rsidP="00E3027C">
      <w:pPr>
        <w:ind w:firstLine="720"/>
      </w:pPr>
      <w:r>
        <w:t>His</w:t>
      </w:r>
      <w:r w:rsidR="00F56784">
        <w:t>tory</w:t>
      </w:r>
      <w:r>
        <w:t xml:space="preserve"> 101: 20th Century World History</w:t>
      </w:r>
      <w:r>
        <w:tab/>
      </w:r>
      <w:r>
        <w:tab/>
      </w:r>
      <w:r>
        <w:tab/>
      </w:r>
      <w:r>
        <w:tab/>
      </w:r>
      <w:r>
        <w:tab/>
        <w:t>Spring 2019</w:t>
      </w:r>
    </w:p>
    <w:p w14:paraId="75B898B7" w14:textId="77115FC4" w:rsidR="00E3027C" w:rsidRDefault="00E3027C" w:rsidP="00D22FC5">
      <w:pPr>
        <w:ind w:firstLine="720"/>
      </w:pPr>
      <w:r>
        <w:t>His</w:t>
      </w:r>
      <w:r w:rsidR="00F56784">
        <w:t>tory</w:t>
      </w:r>
      <w:r>
        <w:t xml:space="preserve"> 106: US History 1877 to the Present </w:t>
      </w:r>
      <w:r>
        <w:tab/>
      </w:r>
      <w:r>
        <w:tab/>
      </w:r>
      <w:r>
        <w:tab/>
      </w:r>
      <w:r>
        <w:tab/>
      </w:r>
      <w:r>
        <w:tab/>
        <w:t>Spring 2019</w:t>
      </w:r>
    </w:p>
    <w:p w14:paraId="45C7A535" w14:textId="77777777" w:rsidR="00E3027C" w:rsidRPr="00E3027C" w:rsidRDefault="00E3027C" w:rsidP="00D22FC5">
      <w:pPr>
        <w:spacing w:before="120"/>
        <w:rPr>
          <w:b/>
          <w:bCs/>
        </w:rPr>
      </w:pPr>
      <w:r w:rsidRPr="00E3027C">
        <w:rPr>
          <w:b/>
          <w:bCs/>
        </w:rPr>
        <w:t>University of Kentucky, Lexington, KY</w:t>
      </w:r>
    </w:p>
    <w:p w14:paraId="51ADB240" w14:textId="4E7406ED" w:rsidR="00E3027C" w:rsidRDefault="00E3027C" w:rsidP="00D22FC5">
      <w:pPr>
        <w:spacing w:before="120" w:after="120"/>
      </w:pPr>
      <w:r>
        <w:t>Online Primary Instructor: Online, six</w:t>
      </w:r>
      <w:r w:rsidR="009A2665">
        <w:t>-</w:t>
      </w:r>
      <w:r>
        <w:t xml:space="preserve"> or eight-week intensive course.</w:t>
      </w:r>
    </w:p>
    <w:p w14:paraId="75F2AE8E" w14:textId="487D78E7" w:rsidR="00E3027C" w:rsidRDefault="00E3027C" w:rsidP="00E3027C">
      <w:pPr>
        <w:ind w:firstLine="720"/>
      </w:pPr>
      <w:r>
        <w:t>History 121: War and Society 1914-1945</w:t>
      </w:r>
      <w:r w:rsidR="009A2665">
        <w:t>- eight weeks</w:t>
      </w:r>
      <w:r>
        <w:tab/>
      </w:r>
      <w:r>
        <w:tab/>
      </w:r>
      <w:r>
        <w:tab/>
      </w:r>
      <w:r>
        <w:tab/>
        <w:t>Fall 2018</w:t>
      </w:r>
    </w:p>
    <w:p w14:paraId="113CCB7B" w14:textId="34996705" w:rsidR="00E3027C" w:rsidRDefault="00E3027C" w:rsidP="00E3027C">
      <w:pPr>
        <w:ind w:firstLine="720"/>
      </w:pPr>
      <w:r>
        <w:t>History 121: War and Society 1914-1945</w:t>
      </w:r>
      <w:r w:rsidR="009A2665">
        <w:t>- six weeks</w:t>
      </w:r>
      <w:r>
        <w:tab/>
      </w:r>
      <w:r>
        <w:tab/>
        <w:t>Summer 2018, 2019</w:t>
      </w:r>
      <w:r w:rsidR="00374417">
        <w:t>, and 2020</w:t>
      </w:r>
    </w:p>
    <w:p w14:paraId="7C0152A8" w14:textId="76CAAED3" w:rsidR="00E3027C" w:rsidRDefault="00E3027C" w:rsidP="00D22FC5">
      <w:pPr>
        <w:spacing w:before="120" w:after="120"/>
      </w:pPr>
      <w:r>
        <w:t xml:space="preserve">Instructor of </w:t>
      </w:r>
      <w:r w:rsidR="009A2665">
        <w:t>r</w:t>
      </w:r>
      <w:r>
        <w:t>ecord with a supervising instructor</w:t>
      </w:r>
      <w:r w:rsidR="00F033A0">
        <w:t>, e</w:t>
      </w:r>
      <w:r w:rsidR="00B96BEC">
        <w:t>.</w:t>
      </w:r>
      <w:r w:rsidR="00F033A0">
        <w:t>g.</w:t>
      </w:r>
      <w:r w:rsidR="00D01480">
        <w:t>,</w:t>
      </w:r>
      <w:r w:rsidR="00F033A0">
        <w:t xml:space="preserve"> a “Flipped Classroom”:</w:t>
      </w:r>
    </w:p>
    <w:p w14:paraId="4F6E7327" w14:textId="713F0EFA" w:rsidR="00E3027C" w:rsidRDefault="00E3027C" w:rsidP="00E3027C">
      <w:pPr>
        <w:ind w:firstLine="720"/>
      </w:pPr>
      <w:r>
        <w:t xml:space="preserve"> History 121: War and Society 1914-1945</w:t>
      </w:r>
      <w:r>
        <w:tab/>
      </w:r>
      <w:r>
        <w:tab/>
      </w:r>
      <w:r>
        <w:tab/>
      </w:r>
      <w:r>
        <w:tab/>
      </w:r>
      <w:r>
        <w:tab/>
        <w:t>Fall 2016</w:t>
      </w:r>
    </w:p>
    <w:p w14:paraId="46D31601" w14:textId="099C1861" w:rsidR="00E3027C" w:rsidRDefault="00E3027C" w:rsidP="00D22FC5">
      <w:pPr>
        <w:spacing w:before="120" w:after="120"/>
      </w:pPr>
      <w:r>
        <w:t xml:space="preserve">Teaching Assistant: </w:t>
      </w:r>
    </w:p>
    <w:p w14:paraId="2AFFF789" w14:textId="1EB3C2A6" w:rsidR="00E3027C" w:rsidRDefault="00E3027C" w:rsidP="00E3027C">
      <w:pPr>
        <w:ind w:firstLine="720"/>
      </w:pPr>
      <w:r>
        <w:t>History 191: History of World Religions: Christianity</w:t>
      </w:r>
      <w:r>
        <w:tab/>
      </w:r>
      <w:r>
        <w:tab/>
      </w:r>
      <w:r>
        <w:tab/>
      </w:r>
      <w:r>
        <w:tab/>
        <w:t>Fall 2019</w:t>
      </w:r>
    </w:p>
    <w:p w14:paraId="6DD0B76E" w14:textId="3DA391FD" w:rsidR="00E3027C" w:rsidRDefault="00E3027C" w:rsidP="00E3027C">
      <w:pPr>
        <w:ind w:firstLine="720"/>
      </w:pPr>
      <w:r>
        <w:t>History 323: The Holocau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pring 2018</w:t>
      </w:r>
    </w:p>
    <w:p w14:paraId="2D2EE363" w14:textId="7444258F" w:rsidR="00E3027C" w:rsidRDefault="00E3027C" w:rsidP="00E3027C">
      <w:pPr>
        <w:ind w:firstLine="720"/>
      </w:pPr>
      <w:r>
        <w:t>History 122: War and Society since 1945</w:t>
      </w:r>
      <w:r>
        <w:tab/>
      </w:r>
      <w:r>
        <w:tab/>
      </w:r>
      <w:r>
        <w:tab/>
      </w:r>
      <w:r>
        <w:tab/>
      </w:r>
      <w:r>
        <w:tab/>
        <w:t>Spring 2017</w:t>
      </w:r>
    </w:p>
    <w:p w14:paraId="02739758" w14:textId="47A9DECB" w:rsidR="00E3027C" w:rsidRDefault="00E3027C" w:rsidP="00E3027C">
      <w:pPr>
        <w:ind w:firstLine="720"/>
      </w:pPr>
      <w:r>
        <w:t>History 104: History of Europe through 17th C</w:t>
      </w:r>
      <w:r>
        <w:tab/>
      </w:r>
      <w:r>
        <w:tab/>
      </w:r>
      <w:r>
        <w:tab/>
      </w:r>
      <w:r>
        <w:tab/>
        <w:t>Fall 2017</w:t>
      </w:r>
    </w:p>
    <w:p w14:paraId="2781AFC3" w14:textId="77777777" w:rsidR="00E3027C" w:rsidRDefault="00E3027C" w:rsidP="00E3027C">
      <w:pPr>
        <w:ind w:left="720" w:firstLine="720"/>
      </w:pPr>
      <w:r>
        <w:t>Guest lecture on “Absolutism and Louis XIV”</w:t>
      </w:r>
    </w:p>
    <w:p w14:paraId="077242D2" w14:textId="3589DD2E" w:rsidR="00E3027C" w:rsidRDefault="00E3027C" w:rsidP="00E3027C">
      <w:pPr>
        <w:ind w:firstLine="720"/>
      </w:pPr>
      <w:r>
        <w:t xml:space="preserve">History 208: Atlantic World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pring 2016</w:t>
      </w:r>
    </w:p>
    <w:p w14:paraId="457A1462" w14:textId="77777777" w:rsidR="00E3027C" w:rsidRDefault="00E3027C" w:rsidP="00E3027C">
      <w:pPr>
        <w:ind w:left="720" w:firstLine="720"/>
      </w:pPr>
      <w:r>
        <w:t>Guest Lecture on “The Haitian Revolution in the Larger Atlantic”</w:t>
      </w:r>
    </w:p>
    <w:p w14:paraId="2209F122" w14:textId="1600099C" w:rsidR="00E3027C" w:rsidRDefault="00E3027C" w:rsidP="00E3027C">
      <w:pPr>
        <w:ind w:firstLine="720"/>
      </w:pPr>
      <w:r>
        <w:t>History 564: History of Brazil</w:t>
      </w:r>
      <w:r>
        <w:tab/>
      </w:r>
      <w:r w:rsidR="0003435D">
        <w:tab/>
      </w:r>
      <w:r w:rsidR="0003435D">
        <w:tab/>
      </w:r>
      <w:r w:rsidR="0003435D">
        <w:tab/>
      </w:r>
      <w:r w:rsidR="0003435D">
        <w:tab/>
      </w:r>
      <w:r w:rsidR="0003435D">
        <w:tab/>
      </w:r>
      <w:r w:rsidR="0003435D">
        <w:tab/>
      </w:r>
      <w:r>
        <w:t>Spring 2016</w:t>
      </w:r>
    </w:p>
    <w:p w14:paraId="76FEB1F9" w14:textId="55D1D87A" w:rsidR="00E3027C" w:rsidRDefault="00E3027C" w:rsidP="00E3027C">
      <w:pPr>
        <w:ind w:firstLine="720"/>
      </w:pPr>
      <w:r>
        <w:t xml:space="preserve">History 105: Europe from 1660 to the Present </w:t>
      </w:r>
      <w:r>
        <w:tab/>
        <w:t>Spring 2014, Fall 2014, Fall 2015</w:t>
      </w:r>
    </w:p>
    <w:p w14:paraId="7AC224D4" w14:textId="0A97A959" w:rsidR="00E3027C" w:rsidRDefault="00E3027C" w:rsidP="00E3027C">
      <w:pPr>
        <w:ind w:firstLine="720"/>
      </w:pPr>
      <w:r>
        <w:t>History 130: Drugs and Alcohol in Western Civilization</w:t>
      </w:r>
      <w:r>
        <w:tab/>
      </w:r>
      <w:r w:rsidR="0003435D">
        <w:tab/>
      </w:r>
      <w:r w:rsidR="0003435D">
        <w:tab/>
      </w:r>
      <w:r>
        <w:t>Spring 2015</w:t>
      </w:r>
    </w:p>
    <w:p w14:paraId="050BC391" w14:textId="77777777" w:rsidR="00E3027C" w:rsidRDefault="00E3027C" w:rsidP="00E3027C"/>
    <w:p w14:paraId="2F5A508B" w14:textId="77777777" w:rsidR="00E3027C" w:rsidRDefault="00E3027C" w:rsidP="0003435D">
      <w:pPr>
        <w:pStyle w:val="Heading2"/>
      </w:pPr>
      <w:r>
        <w:t xml:space="preserve">RELATED TEACHING EXPERIENCE </w:t>
      </w:r>
    </w:p>
    <w:p w14:paraId="36D0A72F" w14:textId="77777777" w:rsidR="00E3027C" w:rsidRDefault="00E3027C" w:rsidP="00E3027C"/>
    <w:p w14:paraId="7DAA82DF" w14:textId="778D9947" w:rsidR="00E3027C" w:rsidRDefault="0003435D" w:rsidP="00E3027C">
      <w:r>
        <w:t>2018-2019</w:t>
      </w:r>
      <w:r>
        <w:tab/>
      </w:r>
      <w:r w:rsidR="00E3027C" w:rsidRPr="0003435D">
        <w:t>Grad + Pedagogy Certificate in Diversity- Training</w:t>
      </w:r>
      <w:r w:rsidR="00E3027C">
        <w:tab/>
      </w:r>
      <w:r w:rsidR="00E3027C">
        <w:tab/>
      </w:r>
      <w:r>
        <w:tab/>
      </w:r>
      <w:r>
        <w:tab/>
      </w:r>
    </w:p>
    <w:p w14:paraId="62F057E3" w14:textId="5DF3A53F" w:rsidR="00E3027C" w:rsidRDefault="0003435D" w:rsidP="00E3027C">
      <w:r>
        <w:t>2018</w:t>
      </w:r>
      <w:r>
        <w:tab/>
      </w:r>
      <w:r>
        <w:tab/>
      </w:r>
      <w:r w:rsidR="00E3027C">
        <w:t>A</w:t>
      </w:r>
      <w:r>
        <w:t xml:space="preserve">dvanced </w:t>
      </w:r>
      <w:r w:rsidR="00E3027C">
        <w:t>P</w:t>
      </w:r>
      <w:r>
        <w:t>lacement</w:t>
      </w:r>
      <w:r w:rsidR="00E3027C">
        <w:t xml:space="preserve"> World History Tutor, Lexington, KY</w:t>
      </w:r>
      <w:r w:rsidR="00E3027C">
        <w:tab/>
      </w:r>
      <w:r w:rsidR="00E3027C">
        <w:tab/>
      </w:r>
    </w:p>
    <w:p w14:paraId="35AFA90F" w14:textId="525BC1E9" w:rsidR="00E3027C" w:rsidRDefault="0003435D" w:rsidP="00E3027C">
      <w:r>
        <w:t>2017</w:t>
      </w:r>
      <w:r>
        <w:tab/>
      </w:r>
      <w:r>
        <w:tab/>
        <w:t>Johns Hopkins’s CTY, Teaching Assistant- Law and Politics</w:t>
      </w:r>
    </w:p>
    <w:p w14:paraId="1748F91B" w14:textId="2CDD12D4" w:rsidR="00E3027C" w:rsidRDefault="0003435D" w:rsidP="00E3027C">
      <w:r>
        <w:t>2016</w:t>
      </w:r>
      <w:r>
        <w:tab/>
      </w:r>
      <w:r>
        <w:tab/>
        <w:t xml:space="preserve">Johns Hopkins’s CTY, </w:t>
      </w:r>
      <w:r w:rsidR="00E3027C">
        <w:t>Teaching Assistant- Great Cases in American Legal History</w:t>
      </w:r>
      <w:r w:rsidR="00E3027C">
        <w:tab/>
      </w:r>
    </w:p>
    <w:p w14:paraId="34403B4B" w14:textId="52B81235" w:rsidR="00E3027C" w:rsidRDefault="0003435D" w:rsidP="00E3027C">
      <w:r>
        <w:t>2013</w:t>
      </w:r>
      <w:r>
        <w:tab/>
      </w:r>
      <w:r>
        <w:tab/>
        <w:t xml:space="preserve">English Teacher at </w:t>
      </w:r>
      <w:proofErr w:type="spellStart"/>
      <w:r w:rsidR="00E3027C">
        <w:t>Yanbian</w:t>
      </w:r>
      <w:proofErr w:type="spellEnd"/>
      <w:r w:rsidR="00E3027C">
        <w:t xml:space="preserve"> University of Science and Technology- Yanji, China</w:t>
      </w:r>
    </w:p>
    <w:p w14:paraId="7DE723C6" w14:textId="5D1E747E" w:rsidR="00E3027C" w:rsidRDefault="0003435D" w:rsidP="00E3027C">
      <w:r>
        <w:t>2012-13</w:t>
      </w:r>
      <w:r>
        <w:tab/>
      </w:r>
      <w:r w:rsidR="00E3027C">
        <w:t>Homeschool Instructor- Grove City, PA</w:t>
      </w:r>
    </w:p>
    <w:p w14:paraId="27544D7B" w14:textId="77777777" w:rsidR="00E3027C" w:rsidRDefault="00E3027C" w:rsidP="00E3027C"/>
    <w:p w14:paraId="682D268C" w14:textId="77777777" w:rsidR="00E3027C" w:rsidRDefault="00E3027C" w:rsidP="0003435D">
      <w:pPr>
        <w:pStyle w:val="Heading2"/>
      </w:pPr>
      <w:r>
        <w:t>SERVICE</w:t>
      </w:r>
    </w:p>
    <w:p w14:paraId="092B97B6" w14:textId="77777777" w:rsidR="0003435D" w:rsidRDefault="0003435D" w:rsidP="00E3027C"/>
    <w:p w14:paraId="00586481" w14:textId="1C835E70" w:rsidR="00D01480" w:rsidRDefault="00B430CC" w:rsidP="00E3027C">
      <w:r>
        <w:t>2019</w:t>
      </w:r>
      <w:r w:rsidR="00D01480">
        <w:tab/>
      </w:r>
      <w:r w:rsidR="00D01480">
        <w:tab/>
        <w:t>Videography at the Western Society for French Historical Studies in Bozeman, MT</w:t>
      </w:r>
    </w:p>
    <w:p w14:paraId="0AEC45FD" w14:textId="0EECAE26" w:rsidR="00B430CC" w:rsidRDefault="00D01480" w:rsidP="00E3027C">
      <w:r>
        <w:t>2019</w:t>
      </w:r>
      <w:r w:rsidR="00B430CC">
        <w:tab/>
      </w:r>
      <w:r w:rsidR="00B430CC">
        <w:tab/>
        <w:t>Mentor at Common Good after-school program for children</w:t>
      </w:r>
    </w:p>
    <w:p w14:paraId="78B20471" w14:textId="37D1E934" w:rsidR="00E3027C" w:rsidRDefault="0003435D" w:rsidP="00E3027C">
      <w:r>
        <w:t>2018</w:t>
      </w:r>
      <w:r>
        <w:tab/>
      </w:r>
      <w:r>
        <w:tab/>
      </w:r>
      <w:r w:rsidR="00E3027C">
        <w:t>Local Organizing Committee, Midwestern Conference on British Studies</w:t>
      </w:r>
    </w:p>
    <w:p w14:paraId="60616A38" w14:textId="569BAA74" w:rsidR="00E3027C" w:rsidRDefault="0003435D" w:rsidP="00E3027C">
      <w:r>
        <w:t>2018</w:t>
      </w:r>
      <w:r>
        <w:tab/>
      </w:r>
      <w:r>
        <w:tab/>
      </w:r>
      <w:r w:rsidR="00E3027C">
        <w:t>Videography for Western Society for French History in Portland, M</w:t>
      </w:r>
      <w:r w:rsidR="00F56784">
        <w:t>.</w:t>
      </w:r>
      <w:r w:rsidR="00E3027C">
        <w:t>E</w:t>
      </w:r>
      <w:r w:rsidR="00F56784">
        <w:t>.</w:t>
      </w:r>
      <w:r w:rsidR="00E3027C">
        <w:tab/>
      </w:r>
    </w:p>
    <w:p w14:paraId="1434DA43" w14:textId="76D78119" w:rsidR="00E3027C" w:rsidRDefault="0003435D" w:rsidP="00E3027C">
      <w:r>
        <w:t>2018</w:t>
      </w:r>
      <w:r>
        <w:tab/>
      </w:r>
      <w:r>
        <w:tab/>
      </w:r>
      <w:r w:rsidR="00E3027C">
        <w:t>U</w:t>
      </w:r>
      <w:r>
        <w:t xml:space="preserve">niversity of </w:t>
      </w:r>
      <w:r w:rsidR="00E3027C">
        <w:t>K</w:t>
      </w:r>
      <w:r>
        <w:t>entucky</w:t>
      </w:r>
      <w:r w:rsidR="00E3027C">
        <w:t xml:space="preserve"> Core Evaluator</w:t>
      </w:r>
      <w:r>
        <w:t xml:space="preserve"> of the </w:t>
      </w:r>
      <w:r w:rsidR="00E3027C">
        <w:t>Global Dynamic</w:t>
      </w:r>
      <w:r>
        <w:t xml:space="preserve">s </w:t>
      </w:r>
      <w:r w:rsidR="009A2665">
        <w:t>Curriculum</w:t>
      </w:r>
    </w:p>
    <w:p w14:paraId="4AA5EFBE" w14:textId="4C216084" w:rsidR="00E3027C" w:rsidRDefault="0003435D" w:rsidP="00E3027C">
      <w:r>
        <w:t>2018</w:t>
      </w:r>
      <w:r>
        <w:tab/>
      </w:r>
      <w:r>
        <w:tab/>
      </w:r>
      <w:r w:rsidR="00E3027C">
        <w:t>Videography for the SFHS conference in Pittsburgh, P</w:t>
      </w:r>
      <w:r w:rsidR="00F56784">
        <w:t>.</w:t>
      </w:r>
      <w:r w:rsidR="00E3027C">
        <w:t>A</w:t>
      </w:r>
      <w:r w:rsidR="00F56784">
        <w:t>.</w:t>
      </w:r>
    </w:p>
    <w:p w14:paraId="5AEB16BA" w14:textId="74E40E0D" w:rsidR="00E3027C" w:rsidRDefault="0003435D" w:rsidP="00E3027C">
      <w:r>
        <w:t>2017</w:t>
      </w:r>
      <w:r>
        <w:tab/>
      </w:r>
      <w:r>
        <w:tab/>
      </w:r>
      <w:r w:rsidR="00E3027C">
        <w:t>Videography for SFHS conference in Washington, D.C.</w:t>
      </w:r>
      <w:r w:rsidR="00E3027C">
        <w:tab/>
      </w:r>
    </w:p>
    <w:p w14:paraId="07D3BB16" w14:textId="6D37D31F" w:rsidR="00E3027C" w:rsidRDefault="0003435D" w:rsidP="00E3027C">
      <w:r>
        <w:t>2016-2017</w:t>
      </w:r>
      <w:r>
        <w:tab/>
      </w:r>
      <w:r w:rsidR="00515E4C">
        <w:t xml:space="preserve">East Asian History Job </w:t>
      </w:r>
      <w:r w:rsidR="00E3027C">
        <w:t>Search Committee Member</w:t>
      </w:r>
      <w:r w:rsidR="00E3027C">
        <w:tab/>
      </w:r>
    </w:p>
    <w:p w14:paraId="60BCE27A" w14:textId="3EB2E0A3" w:rsidR="00E3027C" w:rsidRDefault="0003435D" w:rsidP="00E3027C">
      <w:r>
        <w:t>2015-2018</w:t>
      </w:r>
      <w:r>
        <w:tab/>
      </w:r>
      <w:r w:rsidR="00E3027C">
        <w:t>History Graduate Student Association New Student Mentor</w:t>
      </w:r>
    </w:p>
    <w:p w14:paraId="494957F5" w14:textId="6F609811" w:rsidR="00E3027C" w:rsidRDefault="0003435D" w:rsidP="00E3027C">
      <w:r>
        <w:t>2014-2015</w:t>
      </w:r>
      <w:r>
        <w:tab/>
      </w:r>
      <w:r w:rsidR="00E3027C">
        <w:t>History Graduate Student Association Social Chair</w:t>
      </w:r>
    </w:p>
    <w:p w14:paraId="4D10D91E" w14:textId="77777777" w:rsidR="0003435D" w:rsidRDefault="0003435D" w:rsidP="00E3027C"/>
    <w:p w14:paraId="1DC03297" w14:textId="0429F2EE" w:rsidR="00E3027C" w:rsidRDefault="00E3027C" w:rsidP="0003435D">
      <w:pPr>
        <w:pStyle w:val="Heading2"/>
      </w:pPr>
      <w:r>
        <w:t xml:space="preserve">RELATED </w:t>
      </w:r>
      <w:r w:rsidR="007574C2">
        <w:t xml:space="preserve">professional </w:t>
      </w:r>
      <w:r>
        <w:t>EXPERIENCE</w:t>
      </w:r>
    </w:p>
    <w:p w14:paraId="4A8C792C" w14:textId="77777777" w:rsidR="007574C2" w:rsidRDefault="007574C2" w:rsidP="007574C2"/>
    <w:p w14:paraId="790B0924" w14:textId="649BDD7A" w:rsidR="00E3027C" w:rsidRDefault="0003435D" w:rsidP="007574C2">
      <w:r>
        <w:t>2018</w:t>
      </w:r>
      <w:r>
        <w:tab/>
      </w:r>
      <w:r>
        <w:tab/>
      </w:r>
      <w:r w:rsidR="007574C2" w:rsidRPr="007574C2">
        <w:rPr>
          <w:b/>
          <w:bCs/>
        </w:rPr>
        <w:t>Summer Editing Intern</w:t>
      </w:r>
      <w:r w:rsidR="007574C2">
        <w:t xml:space="preserve"> </w:t>
      </w:r>
      <w:r w:rsidR="00E3027C">
        <w:t>University Press of Kentucky, Lexington, KY</w:t>
      </w:r>
    </w:p>
    <w:p w14:paraId="670C6E2F" w14:textId="40605C99" w:rsidR="00E3027C" w:rsidRDefault="0003435D" w:rsidP="00E3027C">
      <w:r>
        <w:t>2016-2019</w:t>
      </w:r>
      <w:r>
        <w:tab/>
      </w:r>
      <w:r w:rsidR="007574C2" w:rsidRPr="007574C2">
        <w:rPr>
          <w:b/>
          <w:bCs/>
        </w:rPr>
        <w:t>Dissertation Writing Workshop</w:t>
      </w:r>
      <w:r w:rsidR="007574C2">
        <w:t xml:space="preserve"> </w:t>
      </w:r>
      <w:r w:rsidR="00E3027C">
        <w:t>University of Kentucky, Lexington, KY</w:t>
      </w:r>
    </w:p>
    <w:p w14:paraId="4BCD2DCD" w14:textId="2645A107" w:rsidR="007574C2" w:rsidRPr="007574C2" w:rsidRDefault="007574C2" w:rsidP="00E3027C">
      <w:r>
        <w:t>2015-2016</w:t>
      </w:r>
      <w:r>
        <w:tab/>
      </w:r>
      <w:r>
        <w:rPr>
          <w:b/>
          <w:bCs/>
        </w:rPr>
        <w:t xml:space="preserve">Preparing Future Faculty Courses </w:t>
      </w:r>
      <w:r>
        <w:t>University of Kentucky, Lexington, KY</w:t>
      </w:r>
    </w:p>
    <w:p w14:paraId="219E2578" w14:textId="4B102C22" w:rsidR="007574C2" w:rsidRDefault="007574C2" w:rsidP="00E3027C">
      <w:r>
        <w:t>2011</w:t>
      </w:r>
      <w:r>
        <w:tab/>
      </w:r>
      <w:r>
        <w:tab/>
      </w:r>
      <w:r w:rsidRPr="007574C2">
        <w:rPr>
          <w:b/>
          <w:bCs/>
        </w:rPr>
        <w:t>Archives Summer Intern</w:t>
      </w:r>
      <w:r>
        <w:t xml:space="preserve"> Grove City Area Historical Society, Grove City, PA</w:t>
      </w:r>
    </w:p>
    <w:p w14:paraId="64CA5930" w14:textId="77777777" w:rsidR="0003435D" w:rsidRDefault="0003435D" w:rsidP="00E3027C"/>
    <w:p w14:paraId="0EA44463" w14:textId="116B8497" w:rsidR="00E3027C" w:rsidRDefault="00E3027C" w:rsidP="0003435D">
      <w:pPr>
        <w:pStyle w:val="Heading2"/>
      </w:pPr>
      <w:r>
        <w:t>LANGUAGES</w:t>
      </w:r>
    </w:p>
    <w:p w14:paraId="4EE04ED3" w14:textId="77777777" w:rsidR="00E3027C" w:rsidRDefault="00E3027C" w:rsidP="00E3027C"/>
    <w:p w14:paraId="0E3CCBB9" w14:textId="77777777" w:rsidR="00E3027C" w:rsidRDefault="00E3027C" w:rsidP="00E3027C">
      <w:r>
        <w:t>English - Native language</w:t>
      </w:r>
    </w:p>
    <w:p w14:paraId="4D602E3B" w14:textId="3670836C" w:rsidR="00E3027C" w:rsidRDefault="00E3027C" w:rsidP="00E3027C">
      <w:r>
        <w:t xml:space="preserve">French - </w:t>
      </w:r>
      <w:r w:rsidR="00F56784">
        <w:t>S</w:t>
      </w:r>
      <w:r>
        <w:t>peaking, reading, and writing competence.</w:t>
      </w:r>
    </w:p>
    <w:p w14:paraId="7DDA65D8" w14:textId="77777777" w:rsidR="00E3027C" w:rsidRDefault="00E3027C" w:rsidP="00E3027C">
      <w:r>
        <w:t>Spanish- Basic reading knowledge</w:t>
      </w:r>
    </w:p>
    <w:p w14:paraId="61E86F0B" w14:textId="77777777" w:rsidR="0003435D" w:rsidRDefault="0003435D" w:rsidP="00E3027C"/>
    <w:p w14:paraId="3E821C8F" w14:textId="47F6CB77" w:rsidR="00E3027C" w:rsidRDefault="00E3027C" w:rsidP="0003435D">
      <w:pPr>
        <w:pStyle w:val="Heading2"/>
      </w:pPr>
      <w:r>
        <w:t>GRADUATE MEMBERSHIPS</w:t>
      </w:r>
    </w:p>
    <w:p w14:paraId="208E74FD" w14:textId="77777777" w:rsidR="00E3027C" w:rsidRDefault="00E3027C" w:rsidP="00E3027C"/>
    <w:p w14:paraId="142ADBFD" w14:textId="5E0CE77A" w:rsidR="00E3027C" w:rsidRDefault="00E3027C" w:rsidP="00E3027C">
      <w:r>
        <w:t>American Catholic Historical Association</w:t>
      </w:r>
      <w:r>
        <w:tab/>
        <w:t>201</w:t>
      </w:r>
      <w:r w:rsidR="0015753B">
        <w:t>7</w:t>
      </w:r>
      <w:r>
        <w:t>-Current</w:t>
      </w:r>
    </w:p>
    <w:p w14:paraId="4B4636BA" w14:textId="33913732" w:rsidR="00E3027C" w:rsidRDefault="00E3027C" w:rsidP="00E3027C">
      <w:r>
        <w:t>Society for French Historical Studies</w:t>
      </w:r>
      <w:r>
        <w:tab/>
      </w:r>
      <w:r w:rsidR="007574C2">
        <w:tab/>
      </w:r>
      <w:r>
        <w:t>2017-Current</w:t>
      </w:r>
    </w:p>
    <w:p w14:paraId="5FAE51CA" w14:textId="64FF4CB5" w:rsidR="00E3027C" w:rsidRDefault="00E3027C" w:rsidP="00E3027C">
      <w:r>
        <w:t xml:space="preserve">Western Society for French History </w:t>
      </w:r>
      <w:r>
        <w:tab/>
      </w:r>
      <w:r w:rsidR="007574C2">
        <w:tab/>
      </w:r>
      <w:r>
        <w:t>2016-Current</w:t>
      </w:r>
    </w:p>
    <w:p w14:paraId="3D849284" w14:textId="312EA9E6" w:rsidR="00E3027C" w:rsidRDefault="00E3027C" w:rsidP="00E3027C">
      <w:r>
        <w:t>American Historical Association</w:t>
      </w:r>
      <w:r>
        <w:tab/>
      </w:r>
      <w:r w:rsidR="007574C2">
        <w:tab/>
      </w:r>
      <w:r>
        <w:t>2016-Current</w:t>
      </w:r>
    </w:p>
    <w:p w14:paraId="21F5AD85" w14:textId="6638B6D7" w:rsidR="00E3027C" w:rsidRDefault="00E3027C" w:rsidP="00E3027C">
      <w:r>
        <w:t xml:space="preserve">Phi Alpha Theta </w:t>
      </w:r>
      <w:r>
        <w:tab/>
      </w:r>
      <w:r w:rsidR="007574C2">
        <w:tab/>
      </w:r>
      <w:r w:rsidR="007574C2">
        <w:tab/>
      </w:r>
      <w:r w:rsidR="007574C2">
        <w:tab/>
      </w:r>
      <w:r>
        <w:t>2011-Current</w:t>
      </w:r>
    </w:p>
    <w:p w14:paraId="690E7971" w14:textId="77777777" w:rsidR="00E3027C" w:rsidRDefault="00E3027C" w:rsidP="00E3027C"/>
    <w:p w14:paraId="6B55D1BE" w14:textId="77777777" w:rsidR="00E3027C" w:rsidRDefault="00E3027C" w:rsidP="0003435D">
      <w:pPr>
        <w:pStyle w:val="Heading2"/>
      </w:pPr>
      <w:r>
        <w:t>ACADEMIC INTERESTS</w:t>
      </w:r>
    </w:p>
    <w:p w14:paraId="565C633A" w14:textId="77777777" w:rsidR="00E3027C" w:rsidRDefault="00E3027C" w:rsidP="00E3027C"/>
    <w:p w14:paraId="315795FE" w14:textId="554B7FC6" w:rsidR="00E3027C" w:rsidRDefault="00E3027C" w:rsidP="00E3027C">
      <w:r>
        <w:t xml:space="preserve">French Revolution, Catholicism, Napoleon, Haiti, Religion, Convents, Atlantic World, the Press, Gender, Intellectual History, </w:t>
      </w:r>
      <w:r w:rsidR="00515E4C">
        <w:t>World History</w:t>
      </w:r>
      <w:r>
        <w:t>, Law, the Catholic and Protestant Reformations.</w:t>
      </w:r>
    </w:p>
    <w:p w14:paraId="0821F6A9" w14:textId="77777777" w:rsidR="00E3027C" w:rsidRDefault="00E3027C" w:rsidP="00E3027C"/>
    <w:p w14:paraId="557031D8" w14:textId="715CF786" w:rsidR="003E1C70" w:rsidRDefault="003E1C70">
      <w:pPr>
        <w:spacing w:after="160" w:line="259" w:lineRule="auto"/>
        <w:rPr>
          <w:rFonts w:eastAsiaTheme="majorEastAsia" w:cstheme="majorBidi"/>
          <w:b/>
          <w:caps/>
          <w:color w:val="000000" w:themeColor="text1"/>
          <w:szCs w:val="26"/>
        </w:rPr>
      </w:pPr>
    </w:p>
    <w:sectPr w:rsidR="003E1C70" w:rsidSect="006044C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rcuryDisplay-Roman">
    <w:altName w:val="Times New Roman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jQ1MzMwtzIDBV0lEKTi0uzszPAymwrAUAoNhT1CwAAAA="/>
  </w:docVars>
  <w:rsids>
    <w:rsidRoot w:val="00352A74"/>
    <w:rsid w:val="0003435D"/>
    <w:rsid w:val="000C6CF5"/>
    <w:rsid w:val="00133AC3"/>
    <w:rsid w:val="0015753B"/>
    <w:rsid w:val="002E0014"/>
    <w:rsid w:val="00352A74"/>
    <w:rsid w:val="00355C63"/>
    <w:rsid w:val="00364390"/>
    <w:rsid w:val="00374417"/>
    <w:rsid w:val="003E1C70"/>
    <w:rsid w:val="00424867"/>
    <w:rsid w:val="00474742"/>
    <w:rsid w:val="00515E4C"/>
    <w:rsid w:val="00536072"/>
    <w:rsid w:val="006044CF"/>
    <w:rsid w:val="00686693"/>
    <w:rsid w:val="006C6792"/>
    <w:rsid w:val="007574C2"/>
    <w:rsid w:val="00832644"/>
    <w:rsid w:val="00902390"/>
    <w:rsid w:val="00921875"/>
    <w:rsid w:val="00987493"/>
    <w:rsid w:val="009A2665"/>
    <w:rsid w:val="00AB4223"/>
    <w:rsid w:val="00B430CC"/>
    <w:rsid w:val="00B96BEC"/>
    <w:rsid w:val="00C215B9"/>
    <w:rsid w:val="00D01480"/>
    <w:rsid w:val="00D22E51"/>
    <w:rsid w:val="00D22FC5"/>
    <w:rsid w:val="00DA1920"/>
    <w:rsid w:val="00E3027C"/>
    <w:rsid w:val="00E8612C"/>
    <w:rsid w:val="00F033A0"/>
    <w:rsid w:val="00F56784"/>
    <w:rsid w:val="00F62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3EE43"/>
  <w15:chartTrackingRefBased/>
  <w15:docId w15:val="{F0444260-DBB7-47BF-AF37-8A652D086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A74"/>
    <w:pPr>
      <w:spacing w:after="0" w:line="240" w:lineRule="auto"/>
    </w:pPr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2A74"/>
    <w:pPr>
      <w:keepNext/>
      <w:keepLines/>
      <w:spacing w:before="240" w:line="360" w:lineRule="auto"/>
      <w:jc w:val="center"/>
      <w:outlineLvl w:val="0"/>
    </w:pPr>
    <w:rPr>
      <w:rFonts w:eastAsiaTheme="majorEastAsia" w:cstheme="majorBidi"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2A74"/>
    <w:pPr>
      <w:keepNext/>
      <w:keepLines/>
      <w:spacing w:before="40"/>
      <w:outlineLvl w:val="1"/>
    </w:pPr>
    <w:rPr>
      <w:rFonts w:eastAsiaTheme="majorEastAsia" w:cstheme="majorBidi"/>
      <w:b/>
      <w:caps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2A74"/>
    <w:rPr>
      <w:rFonts w:ascii="Garamond" w:eastAsiaTheme="majorEastAsia" w:hAnsi="Garamond" w:cstheme="majorBidi"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2A74"/>
    <w:rPr>
      <w:rFonts w:ascii="Garamond" w:eastAsiaTheme="majorEastAsia" w:hAnsi="Garamond" w:cstheme="majorBidi"/>
      <w:b/>
      <w:caps/>
      <w:color w:val="000000" w:themeColor="text1"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47474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474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033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33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33A0"/>
    <w:rPr>
      <w:rFonts w:ascii="Garamond" w:hAnsi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33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33A0"/>
    <w:rPr>
      <w:rFonts w:ascii="Garamond" w:hAnsi="Garamond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33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3A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874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4</Pages>
  <Words>1138</Words>
  <Characters>649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inne Gressang</dc:creator>
  <cp:keywords/>
  <dc:description/>
  <cp:lastModifiedBy>Corinne Gressang</cp:lastModifiedBy>
  <cp:revision>17</cp:revision>
  <dcterms:created xsi:type="dcterms:W3CDTF">2019-08-05T20:23:00Z</dcterms:created>
  <dcterms:modified xsi:type="dcterms:W3CDTF">2020-05-24T19:15:00Z</dcterms:modified>
</cp:coreProperties>
</file>